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Fonsec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onsec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0 Sycamore Ln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enf7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5827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